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valu</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valu received a score of 42.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valu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valu received a score of</w:t>
      </w:r>
      <w:r>
        <w:t xml:space="preserve"> </w:t>
      </w:r>
      <w:r>
        <w:rPr>
          <w:b/>
          <w:bCs/>
        </w:rPr>
        <w:t xml:space="preserve">59.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valu received a score of 62.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valu received a score of 24.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valu received a score of 1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valu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valu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valu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valu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valu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valu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valu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valu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valu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valu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valu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valu received a score of 0.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9, 201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6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AAA0553-F58D-41D4-A769-20D9CCFB35A1}"/>
</file>

<file path=customXml/itemProps2.xml><?xml version="1.0" encoding="utf-8"?>
<ds:datastoreItem xmlns:ds="http://schemas.openxmlformats.org/officeDocument/2006/customXml" ds:itemID="{4E7F22B1-9E42-48FB-86C5-74C666A68D76}"/>
</file>

<file path=customXml/itemProps3.xml><?xml version="1.0" encoding="utf-8"?>
<ds:datastoreItem xmlns:ds="http://schemas.openxmlformats.org/officeDocument/2006/customXml" ds:itemID="{2355FDDF-9A0C-42C3-918E-D6658871B357}"/>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40:25Z</dcterms:created>
  <dcterms:modified xsi:type="dcterms:W3CDTF">2024-11-01T16: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valu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